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3131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Plut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zabela Biern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